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Student ID (if applicable)</w:t>
      </w:r>
      <w:r>
        <w:br/>
      </w:r>
      <w:r>
        <w:t xml:space="preserve">University Name, Faculty of Engineering</w:t>
      </w:r>
      <w:r>
        <w:br/>
      </w:r>
      <w:r>
        <w:t xml:space="preserve">City, Country</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Bangkok, Thailand</w:t>
      </w:r>
    </w:p>
    <w:p>
      <w:pPr>
        <w:pStyle w:val="BodyText"/>
      </w:pPr>
      <w:r>
        <w:t xml:space="preserve">Application for Environmental Engineering Internship Position</w:t>
      </w:r>
    </w:p>
    <w:p>
      <w:pPr>
        <w:pStyle w:val="BodyText"/>
      </w:pPr>
      <w:r>
        <w:t xml:space="preserve">Dear Hiring Manager,</w:t>
      </w:r>
    </w:p>
    <w:p>
      <w:pPr>
        <w:pStyle w:val="BodyText"/>
      </w:pPr>
      <w:r>
        <w:t xml:space="preserve">I am writing this Internship Application Letter to express my enthusiastic interest in the Environmental Engineer Internship position at your esteemed organization in Thailand Bangkok. As a highly motivated final-year Environmental Engineering student at [University Name], I have meticulously prepared myself to contribute meaningfully to sustainable environmental solutions within one of Southeast Asia's most dynamic urban centers. My academic rigor, technical skills, and deep commitment to addressing ecological challenges align precisely with the mission of your organization and the urgent environmental needs facing Bangkok today.</w:t>
      </w:r>
    </w:p>
    <w:p>
      <w:pPr>
        <w:pStyle w:val="BodyText"/>
      </w:pPr>
      <w:r>
        <w:t xml:space="preserve">My academic journey has centered on developing specialized competencies directly relevant to Thailand's unique environmental context. In my coursework at [University Name], I have completed advanced studies in Water Resource Management, Air Pollution Control Systems, and Sustainable Waste Treatment Technologies – all critical areas for metropolitan cities like Bangkok grappling with monsoon flooding, air quality deterioration, and solid waste management crises. For instance, my capstone project on "Flood Resilience in Urban Drainage Networks" involved designing a stormwater management model for tropical climates using HEC-RAS software, which I presented at the National Environmental Engineering Symposium in Chiang Mai. This experience solidified my understanding of how environmental engineering solutions must adapt to Thailand's specific hydrological patterns and urban density challenges.</w:t>
      </w:r>
    </w:p>
    <w:p>
      <w:pPr>
        <w:pStyle w:val="BodyText"/>
      </w:pPr>
      <w:r>
        <w:t xml:space="preserve">What particularly compels me to seek this internship opportunity in Thailand Bangkok is the city's position as both a pressing case study for environmental engineering innovation and a hub for sustainable development initiatives. Having spent three months volunteering with the Thai Environmental Foundation during my junior year, I witnessed firsthand how Bangkok's rapid urbanization strains its ecosystems – from the Chao Phraya River pollution crisis to rising groundwater levels in low-lying districts. This exposure ignited my determination to apply engineering principles toward solutions that balance economic growth with ecological preservation, precisely what your organization is renowned for achieving through projects like [Mention a specific project if possible, e.g., "the Bangkok Urban Green Infrastructure Initiative"].</w:t>
      </w:r>
    </w:p>
    <w:p>
      <w:pPr>
        <w:pStyle w:val="BodyText"/>
      </w:pPr>
      <w:r>
        <w:t xml:space="preserve">My technical skillset includes proficiency in Geographic Information Systems (GIS), AutoCAD Civil 3D for infrastructure design, and laboratory analysis of water/waste samples. During my fieldwork at the Eastern Seaboard Environmental Monitoring Station last summer, I collected and analyzed 200+ water samples across seven Bangkok suburbs, identifying heavy metal contamination hotspots linked to industrial discharge. This hands-on experience taught me the importance of culturally informed environmental management – for example, recognizing that community engagement strategies must respect Thai social structures like "kreng jai" (consideration for others) to ensure project acceptance. I am eager to bring this nuanced understanding of Thailand's socio-environmental landscape to your team.</w:t>
      </w:r>
    </w:p>
    <w:p>
      <w:pPr>
        <w:pStyle w:val="BodyText"/>
      </w:pPr>
      <w:r>
        <w:t xml:space="preserve">I have also developed essential professional competencies through leadership roles. As President of the [University] Environmental Engineering Society, I organized a workshop on "Circular Economy Models for ASEAN Cities" that attracted 150+ participants from five universities across Thailand. This event required coordinating with Bangkok-based NGOs like WWF Thailand and navigating Thai business etiquette – skills directly transferable to collaborating within your multicultural workplace. My ability to communicate complex environmental concepts clearly in both English and basic Thai (level B1) further positions me to support your local initiatives effectively.</w:t>
      </w:r>
    </w:p>
    <w:p>
      <w:pPr>
        <w:pStyle w:val="BodyText"/>
      </w:pPr>
      <w:r>
        <w:t xml:space="preserve">What excites me most about this internship opportunity is the chance to contribute to projects addressing Bangkok's most critical environmental challenges: air quality improvement in a city ranked among the world's most polluted, development of climate-resilient public infrastructure, and advancement of sustainable waste-to-energy systems. Thailand has committed to becoming carbon neutral by 2050 through its Bio-Circular-Green Economy model – an ambitious framework where Environmental Engineers like myself play pivotal roles. I am eager to learn from your team's expertise in implementing these national priorities while gaining practical experience in the Thai regulatory landscape, including the Pollution Control Department guidelines and Thailand's Sustainable Development Goals (SDGs) framework.</w:t>
      </w:r>
    </w:p>
    <w:p>
      <w:pPr>
        <w:pStyle w:val="BodyText"/>
      </w:pPr>
      <w:r>
        <w:t xml:space="preserve">My academic record reflects consistent excellence with a 3.8/4.0 GPA in Environmental Engineering courses, supported by an award from the Ministry of Natural Resources and Environment for my research on "Bioremediation Techniques for Heavy Metal-Contaminated Soils." I am confident that my technical foundation, field experience in Thailand Bangkok's environmental context, and commitment to sustainable development align with your organization's vision. I have attached my resume detailing additional projects including a solar-powered water purification system design for rural Thai communities and an ISO 14001 compliance audit simulation.</w:t>
      </w:r>
    </w:p>
    <w:p>
      <w:pPr>
        <w:pStyle w:val="BodyText"/>
      </w:pPr>
      <w:r>
        <w:t xml:space="preserve">I would welcome the opportunity to discuss how my skills in environmental assessment, data analysis, and community-focused engineering can support your current initiatives. Thank you for considering this Internship Application Letter – I look forward to discussing how my passion for environmental stewardship in Thailand Bangkok can contribute to your team's impactful work. Please feel free to contact me at your convenience via email or phone.</w:t>
      </w:r>
    </w:p>
    <w:p>
      <w:pPr>
        <w:pStyle w:val="BodyText"/>
      </w:pPr>
      <w:r>
        <w:t xml:space="preserve">Sincerely,</w:t>
      </w:r>
      <w:r>
        <w:br/>
      </w:r>
      <w:r>
        <w:br/>
      </w:r>
      <w:r>
        <w:rPr>
          <w:bCs/>
          <w:b/>
        </w:rPr>
        <w:t xml:space="preserve">Your Full Name</w:t>
      </w:r>
      <w:r>
        <w:br/>
      </w:r>
      <w:r>
        <w:t xml:space="preserve">Environmental Engineering Student</w:t>
      </w:r>
      <w:r>
        <w:br/>
      </w:r>
      <w:r>
        <w:t xml:space="preserve">[University Name], Bangkok Campu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06:28:13Z</dcterms:created>
  <dcterms:modified xsi:type="dcterms:W3CDTF">2026-07-20T06:28:13Z</dcterms:modified>
</cp:coreProperties>
</file>

<file path=docProps/custom.xml><?xml version="1.0" encoding="utf-8"?>
<Properties xmlns="http://schemas.openxmlformats.org/officeDocument/2006/custom-properties" xmlns:vt="http://schemas.openxmlformats.org/officeDocument/2006/docPropsVTypes"/>
</file>